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E99FB" w14:textId="77CB74EB" w:rsidR="006D507B" w:rsidRPr="00D04601" w:rsidRDefault="006D507B" w:rsidP="007E3AA4">
      <w:pPr>
        <w:ind w:right="60"/>
        <w:jc w:val="center"/>
        <w:rPr>
          <w:b/>
          <w:bCs/>
        </w:rPr>
      </w:pPr>
      <w:r w:rsidRPr="00D04601">
        <w:rPr>
          <w:rFonts w:ascii="Times New Roman" w:hAnsi="JasmineUPC" w:cs="JasmineUPC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15AF68CD" wp14:editId="53515E45">
            <wp:simplePos x="0" y="0"/>
            <wp:positionH relativeFrom="margin">
              <wp:align>center</wp:align>
            </wp:positionH>
            <wp:positionV relativeFrom="paragraph">
              <wp:posOffset>-189182</wp:posOffset>
            </wp:positionV>
            <wp:extent cx="457200" cy="411480"/>
            <wp:effectExtent l="0" t="0" r="0" b="7620"/>
            <wp:wrapNone/>
            <wp:docPr id="2" name="Picture 2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49C75C" w14:textId="307AF934" w:rsidR="00405AB1" w:rsidRPr="00FB53A9" w:rsidRDefault="00DA5066" w:rsidP="0062466F">
      <w:pPr>
        <w:spacing w:before="240"/>
        <w:ind w:right="60"/>
        <w:jc w:val="center"/>
        <w:rPr>
          <w:rFonts w:ascii="TH SarabunPSK" w:hAnsi="TH SarabunPSK" w:cs="TH SarabunPSK"/>
          <w:b/>
          <w:bCs/>
        </w:rPr>
      </w:pPr>
      <w:bookmarkStart w:id="0" w:name="_Hlk135222398"/>
      <w:r w:rsidRPr="00FB53A9">
        <w:rPr>
          <w:rFonts w:ascii="TH SarabunPSK" w:hAnsi="TH SarabunPSK" w:cs="TH SarabunPSK"/>
          <w:b/>
          <w:bCs/>
          <w:cs/>
        </w:rPr>
        <w:t>แบบรับรอง</w:t>
      </w:r>
      <w:bookmarkStart w:id="1" w:name="_Hlk147414143"/>
      <w:bookmarkEnd w:id="0"/>
      <w:r w:rsidR="0075399F" w:rsidRPr="00FB53A9">
        <w:rPr>
          <w:rFonts w:ascii="TH SarabunPSK" w:hAnsi="TH SarabunPSK" w:cs="TH SarabunPSK"/>
          <w:b/>
          <w:bCs/>
          <w:cs/>
        </w:rPr>
        <w:t>คุณวุฒิ</w:t>
      </w:r>
      <w:r w:rsidR="0075399F" w:rsidRPr="00FB53A9">
        <w:rPr>
          <w:rFonts w:ascii="TH SarabunPSK" w:hAnsi="TH SarabunPSK" w:cs="TH SarabunPSK" w:hint="cs"/>
          <w:b/>
          <w:bCs/>
          <w:cs/>
        </w:rPr>
        <w:t xml:space="preserve"> </w:t>
      </w:r>
      <w:r w:rsidR="0075399F" w:rsidRPr="00FB53A9">
        <w:rPr>
          <w:rFonts w:ascii="TH SarabunPSK" w:hAnsi="TH SarabunPSK" w:cs="TH SarabunPSK"/>
          <w:b/>
          <w:bCs/>
          <w:cs/>
        </w:rPr>
        <w:t>ประสบการณ์ทำงาน</w:t>
      </w:r>
      <w:r w:rsidR="0075399F" w:rsidRPr="00FB53A9">
        <w:rPr>
          <w:rFonts w:ascii="TH SarabunPSK" w:hAnsi="TH SarabunPSK" w:cs="TH SarabunPSK" w:hint="cs"/>
          <w:b/>
          <w:bCs/>
          <w:cs/>
        </w:rPr>
        <w:t xml:space="preserve"> และ</w:t>
      </w:r>
      <w:r w:rsidR="0075399F" w:rsidRPr="00FB53A9">
        <w:rPr>
          <w:rFonts w:ascii="TH SarabunPSK" w:hAnsi="TH SarabunPSK" w:cs="TH SarabunPSK"/>
          <w:b/>
          <w:bCs/>
          <w:cs/>
        </w:rPr>
        <w:t>ประวัติบุคคลที่</w:t>
      </w:r>
      <w:r w:rsidR="0075399F" w:rsidRPr="00FB53A9">
        <w:rPr>
          <w:rFonts w:ascii="TH SarabunPSK" w:hAnsi="TH SarabunPSK" w:cs="TH SarabunPSK" w:hint="cs"/>
          <w:b/>
          <w:bCs/>
          <w:cs/>
        </w:rPr>
        <w:t>เป็นหรือจะ</w:t>
      </w:r>
      <w:r w:rsidR="0075399F" w:rsidRPr="00FB53A9">
        <w:rPr>
          <w:rFonts w:ascii="TH SarabunPSK" w:hAnsi="TH SarabunPSK" w:cs="TH SarabunPSK"/>
          <w:b/>
          <w:bCs/>
          <w:cs/>
        </w:rPr>
        <w:t>เป็น</w:t>
      </w:r>
      <w:r w:rsidR="0075399F" w:rsidRPr="00FB53A9">
        <w:rPr>
          <w:rFonts w:ascii="TH SarabunPSK" w:hAnsi="TH SarabunPSK" w:cs="TH SarabunPSK" w:hint="cs"/>
          <w:b/>
          <w:bCs/>
          <w:cs/>
        </w:rPr>
        <w:t>บุคลากร</w:t>
      </w:r>
      <w:bookmarkEnd w:id="1"/>
      <w:r w:rsidR="00DD6925" w:rsidRPr="00FB53A9">
        <w:rPr>
          <w:rStyle w:val="FootnoteReference"/>
          <w:rFonts w:ascii="TH SarabunPSK" w:hAnsi="TH SarabunPSK" w:cs="TH SarabunPSK"/>
          <w:b/>
          <w:bCs/>
          <w:cs/>
        </w:rPr>
        <w:footnoteReference w:id="2"/>
      </w:r>
      <w:r w:rsidR="00FC2DD9" w:rsidRPr="00FB53A9">
        <w:rPr>
          <w:rFonts w:ascii="TH SarabunPSK" w:hAnsi="TH SarabunPSK" w:cs="TH SarabunPSK"/>
          <w:b/>
          <w:bCs/>
          <w:cs/>
        </w:rPr>
        <w:br/>
      </w:r>
      <w:bookmarkStart w:id="2" w:name="_Hlk147416714"/>
      <w:r w:rsidRPr="00FB53A9">
        <w:rPr>
          <w:rFonts w:ascii="TH SarabunPSK" w:hAnsi="TH SarabunPSK" w:cs="TH SarabunPSK"/>
          <w:b/>
          <w:bCs/>
          <w:cs/>
        </w:rPr>
        <w:t>ของ</w:t>
      </w:r>
      <w:r w:rsidR="00140FE9" w:rsidRPr="00FB53A9">
        <w:rPr>
          <w:rFonts w:ascii="TH SarabunPSK" w:hAnsi="TH SarabunPSK" w:cs="TH SarabunPSK" w:hint="cs"/>
          <w:b/>
          <w:bCs/>
          <w:cs/>
        </w:rPr>
        <w:t>ผู้</w:t>
      </w:r>
      <w:r w:rsidR="00D548DF" w:rsidRPr="00FB53A9">
        <w:rPr>
          <w:rFonts w:ascii="TH SarabunPSK" w:hAnsi="TH SarabunPSK" w:cs="TH SarabunPSK" w:hint="cs"/>
          <w:b/>
          <w:bCs/>
          <w:cs/>
        </w:rPr>
        <w:t>ประสงค์จะเริ่มประกอบการเป็น</w:t>
      </w:r>
      <w:r w:rsidR="00D548DF" w:rsidRPr="00FB53A9">
        <w:rPr>
          <w:rFonts w:ascii="TH SarabunPSK" w:hAnsi="TH SarabunPSK" w:cs="TH SarabunPSK"/>
          <w:b/>
          <w:bCs/>
          <w:cs/>
        </w:rPr>
        <w:t>สำนักหักบัญชี</w:t>
      </w:r>
      <w:r w:rsidR="00D548DF" w:rsidRPr="00FB53A9">
        <w:rPr>
          <w:rFonts w:ascii="TH SarabunPSK" w:hAnsi="TH SarabunPSK" w:cs="TH SarabunPSK"/>
          <w:b/>
          <w:bCs/>
        </w:rPr>
        <w:t xml:space="preserve"> </w:t>
      </w:r>
      <w:bookmarkEnd w:id="2"/>
      <w:r w:rsidRPr="00FB53A9">
        <w:rPr>
          <w:rFonts w:ascii="TH SarabunPSK" w:hAnsi="TH SarabunPSK" w:cs="TH SarabunPSK"/>
          <w:b/>
          <w:bCs/>
          <w:cs/>
        </w:rPr>
        <w:t>(ส่วนของนิติบุคคล)</w:t>
      </w:r>
    </w:p>
    <w:p w14:paraId="31633EAC" w14:textId="4D526161" w:rsidR="0036133A" w:rsidRPr="00FB53A9" w:rsidRDefault="00DA5066">
      <w:pPr>
        <w:jc w:val="center"/>
        <w:rPr>
          <w:rFonts w:ascii="TH SarabunPSK" w:hAnsi="TH SarabunPSK" w:cs="TH SarabunPSK"/>
          <w:cs/>
        </w:rPr>
      </w:pPr>
      <w:r w:rsidRPr="00FB53A9">
        <w:rPr>
          <w:rFonts w:ascii="TH SarabunPSK" w:hAnsi="TH SarabunPSK" w:cs="TH SarabunPSK"/>
          <w:cs/>
        </w:rPr>
        <w:t>ชื่อ</w:t>
      </w:r>
      <w:bookmarkStart w:id="3" w:name="_Hlk135219640"/>
      <w:r w:rsidRPr="00FB53A9">
        <w:rPr>
          <w:rFonts w:ascii="TH SarabunPSK" w:hAnsi="TH SarabunPSK" w:cs="TH SarabunPSK"/>
          <w:cs/>
        </w:rPr>
        <w:t>นิติบุคคล</w:t>
      </w:r>
      <w:bookmarkEnd w:id="3"/>
      <w:r w:rsidRPr="00FB53A9">
        <w:rPr>
          <w:rFonts w:ascii="TH SarabunPSK" w:hAnsi="TH SarabunPSK" w:cs="TH SarabunPSK"/>
          <w:cs/>
        </w:rPr>
        <w:t>................................................</w:t>
      </w:r>
    </w:p>
    <w:p w14:paraId="4FC56DAB" w14:textId="265F218F" w:rsidR="001C2A5C" w:rsidRPr="00FB53A9" w:rsidRDefault="001C2A5C" w:rsidP="00D010DC">
      <w:pPr>
        <w:spacing w:before="120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>หนังสือที่ .....................................</w:t>
      </w: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  <w:t>วันที่..........................</w:t>
      </w:r>
    </w:p>
    <w:p w14:paraId="640D1B5A" w14:textId="77777777" w:rsidR="001C2A5C" w:rsidRPr="00FB53A9" w:rsidRDefault="001C2A5C" w:rsidP="001C2A5C">
      <w:pPr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>เรียน  เลขาธิการ</w:t>
      </w:r>
    </w:p>
    <w:p w14:paraId="65DF2A8D" w14:textId="77777777" w:rsidR="001C2A5C" w:rsidRPr="00FB53A9" w:rsidRDefault="001C2A5C" w:rsidP="00D503BA">
      <w:pPr>
        <w:spacing w:line="228" w:lineRule="auto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  <w:t>สำนักงานคณะกรรมการกำกับหลักทรัพย์และตลาดหลักทรัพย์</w:t>
      </w:r>
    </w:p>
    <w:p w14:paraId="3D7061C7" w14:textId="1CFF3AF9" w:rsidR="001C2A5C" w:rsidRPr="00FB53A9" w:rsidRDefault="001C2A5C" w:rsidP="00D503BA">
      <w:pPr>
        <w:spacing w:line="228" w:lineRule="auto"/>
        <w:jc w:val="thaiDistribute"/>
        <w:rPr>
          <w:rFonts w:ascii="TH SarabunPSK" w:hAnsi="TH SarabunPSK" w:cs="TH SarabunPSK"/>
          <w:strike/>
          <w:u w:val="single"/>
        </w:rPr>
      </w:pP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u w:val="single"/>
          <w:cs/>
        </w:rPr>
        <w:t xml:space="preserve">เรื่อง  </w:t>
      </w:r>
      <w:bookmarkStart w:id="4" w:name="_Hlk135222374"/>
      <w:r w:rsidRPr="00FB53A9">
        <w:rPr>
          <w:rFonts w:ascii="TH SarabunPSK" w:hAnsi="TH SarabunPSK" w:cs="TH SarabunPSK"/>
          <w:u w:val="single"/>
          <w:cs/>
        </w:rPr>
        <w:t>ขอ</w:t>
      </w:r>
      <w:r w:rsidR="00643F8B" w:rsidRPr="00FB53A9">
        <w:rPr>
          <w:rFonts w:ascii="TH SarabunPSK" w:hAnsi="TH SarabunPSK" w:cs="TH SarabunPSK" w:hint="cs"/>
          <w:u w:val="single"/>
          <w:cs/>
        </w:rPr>
        <w:t>รับรอง</w:t>
      </w:r>
      <w:bookmarkEnd w:id="4"/>
      <w:r w:rsidR="00246FF9" w:rsidRPr="00FB53A9">
        <w:rPr>
          <w:rFonts w:ascii="TH SarabunPSK" w:hAnsi="TH SarabunPSK" w:cs="TH SarabunPSK"/>
          <w:u w:val="single"/>
          <w:cs/>
        </w:rPr>
        <w:t>คุณวุฒิ ประสบการณ์ทำงาน และประวัติบุคคลที่เป็นหรือจะเป็นบุคลากรของสำนักหักบัญชี</w:t>
      </w:r>
    </w:p>
    <w:p w14:paraId="6C6DCA7D" w14:textId="45446B17" w:rsidR="00AE5731" w:rsidRPr="00FB53A9" w:rsidRDefault="001C2A5C" w:rsidP="00D503BA">
      <w:pPr>
        <w:spacing w:line="228" w:lineRule="auto"/>
        <w:jc w:val="thaiDistribute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ab/>
      </w:r>
      <w:r w:rsidRPr="00FB53A9">
        <w:rPr>
          <w:rFonts w:ascii="TH SarabunPSK" w:hAnsi="TH SarabunPSK" w:cs="TH SarabunPSK"/>
          <w:cs/>
        </w:rPr>
        <w:tab/>
      </w:r>
      <w:bookmarkStart w:id="5" w:name="_Hlk135222462"/>
      <w:r w:rsidRPr="00FB53A9">
        <w:rPr>
          <w:rFonts w:ascii="TH SarabunPSK" w:hAnsi="TH SarabunPSK" w:cs="TH SarabunPSK"/>
          <w:cs/>
        </w:rPr>
        <w:t>ด้วย</w:t>
      </w:r>
      <w:r w:rsidR="00CD61D5" w:rsidRPr="00FB53A9">
        <w:rPr>
          <w:rFonts w:ascii="TH SarabunPSK" w:hAnsi="TH SarabunPSK" w:cs="TH SarabunPSK" w:hint="cs"/>
          <w:cs/>
        </w:rPr>
        <w:t>ผู้ประสงค์จะเริ่มประกอบการเป็น</w:t>
      </w:r>
      <w:r w:rsidR="00CD61D5" w:rsidRPr="00FB53A9">
        <w:rPr>
          <w:rFonts w:ascii="TH SarabunPSK" w:hAnsi="TH SarabunPSK" w:cs="TH SarabunPSK"/>
          <w:cs/>
        </w:rPr>
        <w:t>สำนักหักบัญชี</w:t>
      </w:r>
      <w:r w:rsidR="00CD61D5" w:rsidRPr="00FB53A9">
        <w:rPr>
          <w:rFonts w:ascii="TH SarabunPSK" w:hAnsi="TH SarabunPSK" w:cs="TH SarabunPSK"/>
        </w:rPr>
        <w:t xml:space="preserve"> </w:t>
      </w:r>
      <w:r w:rsidRPr="00FB53A9">
        <w:rPr>
          <w:rFonts w:ascii="TH SarabunPSK" w:hAnsi="TH SarabunPSK" w:cs="TH SarabunPSK"/>
          <w:cs/>
        </w:rPr>
        <w:t>มีความประสงค์จะขอรับ</w:t>
      </w:r>
      <w:r w:rsidR="00643F8B" w:rsidRPr="00FB53A9">
        <w:rPr>
          <w:rFonts w:ascii="TH SarabunPSK" w:hAnsi="TH SarabunPSK" w:cs="TH SarabunPSK" w:hint="cs"/>
          <w:cs/>
        </w:rPr>
        <w:t>รอง</w:t>
      </w:r>
      <w:r w:rsidR="00E17FA6" w:rsidRPr="00FB53A9">
        <w:rPr>
          <w:rFonts w:ascii="TH SarabunPSK" w:hAnsi="TH SarabunPSK" w:cs="TH SarabunPSK"/>
          <w:cs/>
        </w:rPr>
        <w:t>คุณวุฒิ ประสบการณ์ทำงาน และประวัติบุคคลที่เป็นหรือจะเป็นบุคลากรของสำนักหักบัญชี</w:t>
      </w:r>
      <w:r w:rsidR="00643F8B" w:rsidRPr="00FB53A9">
        <w:rPr>
          <w:rFonts w:ascii="TH SarabunPSK" w:hAnsi="TH SarabunPSK" w:cs="TH SarabunPSK" w:hint="cs"/>
          <w:cs/>
        </w:rPr>
        <w:t>ที่จะจัดตั้งขึ้น เพื่อ</w:t>
      </w:r>
      <w:r w:rsidR="00C921CD" w:rsidRPr="00FB53A9">
        <w:rPr>
          <w:rFonts w:ascii="TH SarabunPSK" w:hAnsi="TH SarabunPSK" w:cs="TH SarabunPSK" w:hint="cs"/>
          <w:cs/>
        </w:rPr>
        <w:t>แสดงว่า</w:t>
      </w:r>
      <w:r w:rsidR="00C921CD" w:rsidRPr="00FB53A9">
        <w:rPr>
          <w:rFonts w:ascii="TH SarabunPSK" w:hAnsi="TH SarabunPSK" w:cs="TH SarabunPSK"/>
          <w:cs/>
        </w:rPr>
        <w:t>บุคคลที่เป็นหรือจะเป็น</w:t>
      </w:r>
      <w:r w:rsidR="00B83A0C" w:rsidRPr="00FB53A9">
        <w:rPr>
          <w:rFonts w:ascii="TH SarabunPSK" w:hAnsi="TH SarabunPSK" w:cs="TH SarabunPSK" w:hint="cs"/>
          <w:cs/>
        </w:rPr>
        <w:t xml:space="preserve">บุคลากรของสำนักหักบัญชี </w:t>
      </w:r>
      <w:r w:rsidR="00C921CD" w:rsidRPr="00FB53A9">
        <w:rPr>
          <w:rFonts w:ascii="TH SarabunPSK" w:hAnsi="TH SarabunPSK" w:cs="TH SarabunPSK"/>
          <w:cs/>
        </w:rPr>
        <w:t>เป็นไปตามเงื่อนไข</w:t>
      </w:r>
      <w:r w:rsidR="0043061C" w:rsidRPr="00FB53A9">
        <w:rPr>
          <w:rFonts w:ascii="TH SarabunPSK" w:hAnsi="TH SarabunPSK" w:cs="TH SarabunPSK"/>
          <w:cs/>
        </w:rPr>
        <w:t>ในการได้รับใบอนุญาต</w:t>
      </w:r>
      <w:r w:rsidR="00A804B5" w:rsidRPr="00FB53A9">
        <w:rPr>
          <w:rFonts w:ascii="TH SarabunPSK" w:hAnsi="TH SarabunPSK" w:cs="TH SarabunPSK"/>
          <w:cs/>
        </w:rPr>
        <w:t>ประกอบการเป็น</w:t>
      </w:r>
      <w:r w:rsidR="00643F8B" w:rsidRPr="00FB53A9">
        <w:rPr>
          <w:rFonts w:ascii="TH SarabunPSK" w:hAnsi="TH SarabunPSK" w:cs="TH SarabunPSK"/>
          <w:cs/>
        </w:rPr>
        <w:t>สำนักหักบัญชี</w:t>
      </w:r>
      <w:r w:rsidR="00643F8B" w:rsidRPr="00FB53A9">
        <w:rPr>
          <w:rFonts w:ascii="TH SarabunPSK" w:hAnsi="TH SarabunPSK" w:cs="TH SarabunPSK" w:hint="cs"/>
          <w:cs/>
        </w:rPr>
        <w:t xml:space="preserve"> </w:t>
      </w:r>
      <w:r w:rsidRPr="00FB53A9">
        <w:rPr>
          <w:rFonts w:ascii="TH SarabunPSK" w:hAnsi="TH SarabunPSK" w:cs="TH SarabunPSK"/>
          <w:cs/>
        </w:rPr>
        <w:t>ตามรายชื่อดังต่อไปนี้</w:t>
      </w:r>
    </w:p>
    <w:p w14:paraId="6E9190A3" w14:textId="77777777" w:rsidR="00D010DC" w:rsidRPr="00FB53A9" w:rsidRDefault="00D010DC" w:rsidP="001C2A5C">
      <w:pPr>
        <w:rPr>
          <w:rFonts w:ascii="TH SarabunPSK" w:hAnsi="TH SarabunPSK" w:cs="TH SarabunPSK"/>
          <w:sz w:val="8"/>
          <w:szCs w:val="8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4"/>
        <w:gridCol w:w="3118"/>
        <w:gridCol w:w="2835"/>
      </w:tblGrid>
      <w:tr w:rsidR="00FB53A9" w:rsidRPr="00FB53A9" w14:paraId="4D3B9C9B" w14:textId="77777777" w:rsidTr="00CA58B2">
        <w:tc>
          <w:tcPr>
            <w:tcW w:w="3114" w:type="dxa"/>
            <w:vAlign w:val="center"/>
          </w:tcPr>
          <w:bookmarkEnd w:id="5"/>
          <w:p w14:paraId="4AFE1C0A" w14:textId="7C868B58" w:rsidR="008E5F21" w:rsidRPr="00FB53A9" w:rsidRDefault="008E5F21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FB53A9">
              <w:rPr>
                <w:rFonts w:ascii="TH SarabunPSK" w:hAnsi="TH SarabunPSK" w:cs="TH SarabunPSK"/>
                <w:b/>
                <w:bCs/>
                <w:cs/>
              </w:rPr>
              <w:t>ชื่อ</w:t>
            </w:r>
            <w:r w:rsidR="00522BBD" w:rsidRPr="00FB53A9">
              <w:rPr>
                <w:rFonts w:ascii="TH SarabunPSK" w:hAnsi="TH SarabunPSK" w:cs="TH SarabunPSK"/>
                <w:b/>
                <w:bCs/>
                <w:cs/>
              </w:rPr>
              <w:t>-สกุล</w:t>
            </w:r>
          </w:p>
        </w:tc>
        <w:tc>
          <w:tcPr>
            <w:tcW w:w="3118" w:type="dxa"/>
          </w:tcPr>
          <w:p w14:paraId="11868493" w14:textId="41265467" w:rsidR="008E5F21" w:rsidRPr="00FB53A9" w:rsidRDefault="008E5F21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FB53A9">
              <w:rPr>
                <w:rFonts w:ascii="TH SarabunPSK" w:hAnsi="TH SarabunPSK" w:cs="TH SarabunPSK"/>
                <w:b/>
                <w:bCs/>
                <w:cs/>
              </w:rPr>
              <w:t>เพื่อดำรงตำแหน่ง</w:t>
            </w:r>
          </w:p>
        </w:tc>
        <w:tc>
          <w:tcPr>
            <w:tcW w:w="2835" w:type="dxa"/>
            <w:vAlign w:val="center"/>
          </w:tcPr>
          <w:p w14:paraId="2FF7B731" w14:textId="2511C207" w:rsidR="008E5F21" w:rsidRPr="00FB53A9" w:rsidRDefault="008E5F21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FB53A9">
              <w:rPr>
                <w:rFonts w:ascii="TH SarabunPSK" w:hAnsi="TH SarabunPSK" w:cs="TH SarabunPSK"/>
                <w:b/>
                <w:bCs/>
                <w:cs/>
              </w:rPr>
              <w:t>สัดส่วนการถือหุ้นในบริษัท</w:t>
            </w:r>
            <w:r w:rsidR="00492EE9" w:rsidRPr="00FB53A9">
              <w:rPr>
                <w:rFonts w:ascii="TH SarabunPSK" w:hAnsi="TH SarabunPSK" w:cs="TH SarabunPSK" w:hint="cs"/>
                <w:b/>
                <w:bCs/>
                <w:cs/>
              </w:rPr>
              <w:t>/</w:t>
            </w:r>
            <w:r w:rsidR="00D503BA" w:rsidRPr="00FB53A9">
              <w:rPr>
                <w:rFonts w:ascii="TH SarabunPSK" w:hAnsi="TH SarabunPSK" w:cs="TH SarabunPSK"/>
                <w:b/>
                <w:bCs/>
                <w:cs/>
              </w:rPr>
              <w:br/>
            </w:r>
            <w:r w:rsidR="00492EE9" w:rsidRPr="00FB53A9">
              <w:rPr>
                <w:rFonts w:ascii="TH SarabunPSK" w:hAnsi="TH SarabunPSK" w:cs="TH SarabunPSK" w:hint="cs"/>
                <w:b/>
                <w:bCs/>
                <w:cs/>
              </w:rPr>
              <w:t>นิติบุคคล</w:t>
            </w:r>
            <w:r w:rsidRPr="00FB53A9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</w:p>
        </w:tc>
      </w:tr>
      <w:tr w:rsidR="00FB53A9" w:rsidRPr="00FB53A9" w14:paraId="6588736F" w14:textId="77777777" w:rsidTr="00CA58B2">
        <w:tc>
          <w:tcPr>
            <w:tcW w:w="3114" w:type="dxa"/>
          </w:tcPr>
          <w:p w14:paraId="3098AF6A" w14:textId="77777777" w:rsidR="008E5F21" w:rsidRPr="00FB53A9" w:rsidRDefault="008E5F21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  <w:tc>
          <w:tcPr>
            <w:tcW w:w="3118" w:type="dxa"/>
          </w:tcPr>
          <w:p w14:paraId="6C8E4AA0" w14:textId="77777777" w:rsidR="008E5F21" w:rsidRPr="00FB53A9" w:rsidRDefault="008E5F21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F387FB7" w14:textId="77777777" w:rsidR="008E5F21" w:rsidRPr="00FB53A9" w:rsidRDefault="008E5F21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</w:tr>
      <w:tr w:rsidR="008E5F21" w:rsidRPr="00FB53A9" w14:paraId="2CE8A507" w14:textId="77777777" w:rsidTr="00CA58B2">
        <w:tc>
          <w:tcPr>
            <w:tcW w:w="3114" w:type="dxa"/>
          </w:tcPr>
          <w:p w14:paraId="3EC14F27" w14:textId="77777777" w:rsidR="008E5F21" w:rsidRPr="00FB53A9" w:rsidRDefault="008E5F21" w:rsidP="00924CFC">
            <w:pPr>
              <w:tabs>
                <w:tab w:val="left" w:pos="9270"/>
              </w:tabs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3118" w:type="dxa"/>
          </w:tcPr>
          <w:p w14:paraId="19065F3D" w14:textId="77777777" w:rsidR="008E5F21" w:rsidRPr="00FB53A9" w:rsidRDefault="008E5F21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FBC7BDC" w14:textId="77777777" w:rsidR="008E5F21" w:rsidRPr="00FB53A9" w:rsidRDefault="008E5F21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</w:tr>
    </w:tbl>
    <w:p w14:paraId="5D56F56D" w14:textId="77777777" w:rsidR="00974816" w:rsidRPr="00FB53A9" w:rsidRDefault="00974816" w:rsidP="001C2A5C">
      <w:pPr>
        <w:rPr>
          <w:rFonts w:ascii="TH SarabunPSK" w:hAnsi="TH SarabunPSK" w:cs="TH SarabunPSK"/>
          <w:sz w:val="8"/>
          <w:szCs w:val="8"/>
        </w:rPr>
      </w:pPr>
    </w:p>
    <w:p w14:paraId="10DBEA3C" w14:textId="5E343003" w:rsidR="001C2A5C" w:rsidRPr="00FB53A9" w:rsidRDefault="001C2A5C" w:rsidP="00E15F97">
      <w:pPr>
        <w:spacing w:line="228" w:lineRule="auto"/>
        <w:ind w:right="-217"/>
        <w:jc w:val="thaiDistribute"/>
        <w:rPr>
          <w:rFonts w:ascii="TH SarabunPSK" w:hAnsi="TH SarabunPSK" w:cs="TH SarabunPSK"/>
          <w:spacing w:val="-6"/>
        </w:rPr>
      </w:pPr>
      <w:r w:rsidRPr="00FB53A9">
        <w:rPr>
          <w:rFonts w:ascii="TH SarabunPSK" w:hAnsi="TH SarabunPSK" w:cs="TH SarabunPSK"/>
          <w:cs/>
        </w:rPr>
        <w:tab/>
      </w:r>
      <w:bookmarkStart w:id="6" w:name="_Hlk135229702"/>
      <w:r w:rsidR="008F0A9A" w:rsidRPr="00FB53A9">
        <w:rPr>
          <w:rFonts w:ascii="TH SarabunPSK" w:hAnsi="TH SarabunPSK" w:cs="TH SarabunPSK"/>
          <w:cs/>
        </w:rPr>
        <w:tab/>
      </w:r>
      <w:bookmarkEnd w:id="6"/>
      <w:r w:rsidR="00741B6A" w:rsidRPr="00FB53A9">
        <w:rPr>
          <w:rFonts w:ascii="TH SarabunPSK" w:hAnsi="TH SarabunPSK" w:cs="TH SarabunPSK" w:hint="cs"/>
          <w:cs/>
        </w:rPr>
        <w:t>ผู้ประสงค์จะเริ่มประกอบการเป็น</w:t>
      </w:r>
      <w:r w:rsidR="00741B6A" w:rsidRPr="00FB53A9">
        <w:rPr>
          <w:rFonts w:ascii="TH SarabunPSK" w:hAnsi="TH SarabunPSK" w:cs="TH SarabunPSK"/>
          <w:cs/>
        </w:rPr>
        <w:t>สำนักหักบัญชี</w:t>
      </w:r>
      <w:r w:rsidR="00741B6A" w:rsidRPr="00FB53A9">
        <w:rPr>
          <w:rFonts w:ascii="TH SarabunPSK" w:hAnsi="TH SarabunPSK" w:cs="TH SarabunPSK"/>
        </w:rPr>
        <w:t xml:space="preserve"> </w:t>
      </w:r>
      <w:r w:rsidRPr="00FB53A9">
        <w:rPr>
          <w:rFonts w:ascii="TH SarabunPSK" w:hAnsi="TH SarabunPSK" w:cs="TH SarabunPSK"/>
          <w:spacing w:val="-6"/>
          <w:cs/>
        </w:rPr>
        <w:t>ได้ตรวจสอบประวัติของบุคคลตามรายชื่อข้างต้นแล้ว ขอรับรองว่าบุคคลข้างต้น</w:t>
      </w:r>
    </w:p>
    <w:p w14:paraId="44EB262B" w14:textId="47EFE404" w:rsidR="005E0D66" w:rsidRPr="00FB53A9" w:rsidRDefault="001C2A5C" w:rsidP="00E15F97">
      <w:pPr>
        <w:spacing w:line="228" w:lineRule="auto"/>
        <w:ind w:firstLine="1440"/>
        <w:jc w:val="thaiDistribute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>(</w:t>
      </w:r>
      <w:r w:rsidR="005D2759" w:rsidRPr="00FB53A9">
        <w:rPr>
          <w:rFonts w:ascii="TH SarabunPSK" w:hAnsi="TH SarabunPSK" w:cs="TH SarabunPSK"/>
          <w:cs/>
        </w:rPr>
        <w:t xml:space="preserve">  </w:t>
      </w:r>
      <w:r w:rsidRPr="00FB53A9">
        <w:rPr>
          <w:rFonts w:ascii="TH SarabunPSK" w:hAnsi="TH SarabunPSK" w:cs="TH SarabunPSK"/>
          <w:cs/>
        </w:rPr>
        <w:t xml:space="preserve"> ) </w:t>
      </w:r>
      <w:r w:rsidR="00743431" w:rsidRPr="00FB53A9">
        <w:rPr>
          <w:rFonts w:ascii="TH SarabunPSK" w:hAnsi="TH SarabunPSK" w:cs="TH SarabunPSK"/>
          <w:cs/>
        </w:rPr>
        <w:t>มีคุณวุฒิ ประสบการณ์ทำงาน และประวัติเป็นไปตามเงื่อนไข</w:t>
      </w:r>
      <w:r w:rsidRPr="00FB53A9">
        <w:rPr>
          <w:rFonts w:ascii="TH SarabunPSK" w:hAnsi="TH SarabunPSK" w:cs="TH SarabunPSK"/>
          <w:cs/>
        </w:rPr>
        <w:t>ตาม</w:t>
      </w:r>
      <w:r w:rsidR="005A7FDA" w:rsidRPr="00FB53A9">
        <w:rPr>
          <w:rFonts w:ascii="TH SarabunPSK" w:hAnsi="TH SarabunPSK" w:cs="TH SarabunPSK" w:hint="cs"/>
          <w:cs/>
        </w:rPr>
        <w:t>ภาคผนวกแนบท้าย</w:t>
      </w:r>
      <w:r w:rsidR="00643F8B" w:rsidRPr="00FB53A9">
        <w:rPr>
          <w:rFonts w:ascii="TH SarabunPSK" w:hAnsi="TH SarabunPSK" w:cs="TH SarabunPSK"/>
          <w:cs/>
        </w:rPr>
        <w:t>ประกาศคณะกรรมการกำกับหลักทรัพย์และตลาดหลักทรัพย์</w:t>
      </w:r>
      <w:r w:rsidR="005E0D66" w:rsidRPr="00FB53A9">
        <w:rPr>
          <w:rFonts w:ascii="TH SarabunPSK" w:hAnsi="TH SarabunPSK" w:cs="TH SarabunPSK" w:hint="cs"/>
          <w:cs/>
        </w:rPr>
        <w:t>ว่าด้วย</w:t>
      </w:r>
      <w:r w:rsidR="005E0D66" w:rsidRPr="00FB53A9">
        <w:rPr>
          <w:rFonts w:ascii="TH SarabunPSK" w:hAnsi="TH SarabunPSK" w:cs="TH SarabunPSK"/>
          <w:cs/>
        </w:rPr>
        <w:t>หลักเกณฑ์ เงื่อนไข และวิธีการในการขอรับใบอนุญาตและการออกใบอนุญาตประกอบการเป็นสำนักหักบัญชี</w:t>
      </w:r>
      <w:r w:rsidR="005E0D66" w:rsidRPr="00FB53A9">
        <w:rPr>
          <w:rFonts w:ascii="TH SarabunPSK" w:hAnsi="TH SarabunPSK" w:cs="TH SarabunPSK" w:hint="cs"/>
          <w:cs/>
        </w:rPr>
        <w:t xml:space="preserve"> </w:t>
      </w:r>
    </w:p>
    <w:p w14:paraId="66A93CD5" w14:textId="58A0D9F7" w:rsidR="006209E7" w:rsidRPr="00FB53A9" w:rsidRDefault="00C62B2F" w:rsidP="00E15F97">
      <w:pPr>
        <w:spacing w:line="228" w:lineRule="auto"/>
        <w:ind w:firstLine="1440"/>
        <w:jc w:val="thaiDistribute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>โดยที่</w:t>
      </w:r>
      <w:r w:rsidR="00241A89" w:rsidRPr="00FB53A9">
        <w:rPr>
          <w:rFonts w:ascii="TH SarabunPSK" w:hAnsi="TH SarabunPSK" w:cs="TH SarabunPSK" w:hint="cs"/>
          <w:cs/>
        </w:rPr>
        <w:t>ผู้ประสงค์จะเริ่มประกอบการเป็น</w:t>
      </w:r>
      <w:r w:rsidR="00241A89" w:rsidRPr="00FB53A9">
        <w:rPr>
          <w:rFonts w:ascii="TH SarabunPSK" w:hAnsi="TH SarabunPSK" w:cs="TH SarabunPSK"/>
          <w:cs/>
        </w:rPr>
        <w:t>สำนักหักบัญชี</w:t>
      </w:r>
      <w:r w:rsidR="00241A89" w:rsidRPr="00FB53A9">
        <w:rPr>
          <w:rFonts w:ascii="TH SarabunPSK" w:hAnsi="TH SarabunPSK" w:cs="TH SarabunPSK"/>
        </w:rPr>
        <w:t xml:space="preserve"> </w:t>
      </w:r>
      <w:r w:rsidR="000D0C41" w:rsidRPr="00FB53A9">
        <w:rPr>
          <w:rFonts w:ascii="TH SarabunPSK" w:hAnsi="TH SarabunPSK" w:cs="TH SarabunPSK"/>
          <w:cs/>
        </w:rPr>
        <w:t>ได้แนบ</w:t>
      </w:r>
      <w:r w:rsidR="004A3926" w:rsidRPr="00FB53A9">
        <w:rPr>
          <w:rFonts w:ascii="TH SarabunPSK" w:hAnsi="TH SarabunPSK" w:cs="TH SarabunPSK"/>
          <w:cs/>
        </w:rPr>
        <w:t>แบบรับรองคุณวุฒิ ประสบการณ์ทำงาน และประวัติบุคคลที่เป็นหรือจะเป็นบุคลากร</w:t>
      </w:r>
      <w:r w:rsidR="00F47A94" w:rsidRPr="00FB53A9">
        <w:rPr>
          <w:rFonts w:ascii="TH SarabunPSK" w:hAnsi="TH SarabunPSK" w:cs="TH SarabunPSK"/>
          <w:cs/>
        </w:rPr>
        <w:t>ของผู้ประสงค์จะเริ่มประกอบการเป็น</w:t>
      </w:r>
      <w:r w:rsidR="008C483D" w:rsidRPr="00FB53A9">
        <w:rPr>
          <w:rFonts w:ascii="TH SarabunPSK" w:hAnsi="TH SarabunPSK" w:cs="TH SarabunPSK"/>
          <w:cs/>
        </w:rPr>
        <w:br/>
      </w:r>
      <w:r w:rsidR="00F47A94" w:rsidRPr="00FB53A9">
        <w:rPr>
          <w:rFonts w:ascii="TH SarabunPSK" w:hAnsi="TH SarabunPSK" w:cs="TH SarabunPSK"/>
          <w:cs/>
        </w:rPr>
        <w:t>สำนักหักบัญชี (ส่วนของเจ้าของประวัติ)</w:t>
      </w:r>
      <w:r w:rsidR="004A3926" w:rsidRPr="00FB53A9">
        <w:rPr>
          <w:rFonts w:ascii="TH SarabunPSK" w:hAnsi="TH SarabunPSK" w:cs="TH SarabunPSK" w:hint="cs"/>
          <w:cs/>
        </w:rPr>
        <w:t xml:space="preserve"> </w:t>
      </w:r>
      <w:r w:rsidR="000D0C41" w:rsidRPr="00FB53A9">
        <w:rPr>
          <w:rFonts w:ascii="TH SarabunPSK" w:hAnsi="TH SarabunPSK" w:cs="TH SarabunPSK"/>
          <w:spacing w:val="-4"/>
          <w:cs/>
        </w:rPr>
        <w:t>ของ</w:t>
      </w:r>
      <w:r w:rsidR="009634F3" w:rsidRPr="00FB53A9">
        <w:rPr>
          <w:rFonts w:ascii="TH SarabunPSK" w:hAnsi="TH SarabunPSK" w:cs="TH SarabunPSK"/>
          <w:spacing w:val="-4"/>
          <w:cs/>
        </w:rPr>
        <w:t>บุคคล</w:t>
      </w:r>
      <w:r w:rsidRPr="00FB53A9">
        <w:rPr>
          <w:rFonts w:ascii="TH SarabunPSK" w:hAnsi="TH SarabunPSK" w:cs="TH SarabunPSK"/>
          <w:spacing w:val="-4"/>
          <w:cs/>
        </w:rPr>
        <w:t>ในรายชื่อข้างต้น</w:t>
      </w:r>
      <w:r w:rsidR="009634F3" w:rsidRPr="00FB53A9">
        <w:rPr>
          <w:rFonts w:ascii="TH SarabunPSK" w:hAnsi="TH SarabunPSK" w:cs="TH SarabunPSK"/>
          <w:spacing w:val="-4"/>
          <w:cs/>
        </w:rPr>
        <w:t>ดังกล่าวมา</w:t>
      </w:r>
      <w:r w:rsidR="00A8043A" w:rsidRPr="00FB53A9">
        <w:rPr>
          <w:rFonts w:ascii="TH SarabunPSK" w:hAnsi="TH SarabunPSK" w:cs="TH SarabunPSK"/>
          <w:spacing w:val="-4"/>
          <w:cs/>
        </w:rPr>
        <w:t>พร้อมนี้</w:t>
      </w:r>
    </w:p>
    <w:p w14:paraId="5219BE15" w14:textId="77777777" w:rsidR="00643F8B" w:rsidRPr="00FB53A9" w:rsidRDefault="00643F8B">
      <w:pPr>
        <w:ind w:firstLine="1440"/>
        <w:rPr>
          <w:rFonts w:ascii="TH SarabunPSK" w:hAnsi="TH SarabunPSK" w:cs="TH SarabunPSK"/>
          <w:sz w:val="10"/>
          <w:szCs w:val="10"/>
        </w:rPr>
      </w:pPr>
    </w:p>
    <w:p w14:paraId="0FD6A680" w14:textId="77777777" w:rsidR="001C2A5C" w:rsidRPr="00FB53A9" w:rsidRDefault="001C2A5C" w:rsidP="001C2A5C">
      <w:pPr>
        <w:jc w:val="center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>ขอแสดงความนับถือ</w:t>
      </w:r>
    </w:p>
    <w:p w14:paraId="5BABF004" w14:textId="77777777" w:rsidR="006209E7" w:rsidRPr="00FB53A9" w:rsidRDefault="006209E7" w:rsidP="006C5645">
      <w:pPr>
        <w:rPr>
          <w:rFonts w:ascii="TH SarabunPSK" w:hAnsi="TH SarabunPSK" w:cs="TH SarabunPSK"/>
          <w:sz w:val="12"/>
          <w:szCs w:val="12"/>
        </w:rPr>
      </w:pPr>
    </w:p>
    <w:p w14:paraId="77B671AB" w14:textId="77777777" w:rsidR="001C2A5C" w:rsidRPr="00FB53A9" w:rsidRDefault="001C2A5C" w:rsidP="00476617">
      <w:pPr>
        <w:spacing w:before="200"/>
        <w:jc w:val="center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 xml:space="preserve">                    ลงชื่อ........................................(ผู้มีอำนาจลงนาม)</w:t>
      </w:r>
    </w:p>
    <w:p w14:paraId="2D33A8FB" w14:textId="77777777" w:rsidR="001C2A5C" w:rsidRPr="00FB53A9" w:rsidRDefault="001C2A5C" w:rsidP="001C2A5C">
      <w:pPr>
        <w:jc w:val="center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>(...........................................)</w:t>
      </w:r>
    </w:p>
    <w:p w14:paraId="515DFA74" w14:textId="77777777" w:rsidR="00C23C0D" w:rsidRPr="00FB53A9" w:rsidRDefault="00C23C0D" w:rsidP="00C23C0D">
      <w:pPr>
        <w:spacing w:before="200"/>
        <w:contextualSpacing/>
        <w:jc w:val="center"/>
        <w:rPr>
          <w:rFonts w:ascii="TH SarabunPSK" w:hAnsi="TH SarabunPSK" w:cs="TH SarabunPSK"/>
        </w:rPr>
      </w:pPr>
      <w:r w:rsidRPr="00FB53A9">
        <w:rPr>
          <w:rFonts w:ascii="TH SarabunPSK" w:hAnsi="TH SarabunPSK" w:cs="TH SarabunPSK" w:hint="cs"/>
          <w:cs/>
        </w:rPr>
        <w:t>ตำแหน่ง</w:t>
      </w:r>
      <w:r w:rsidRPr="00FB53A9">
        <w:rPr>
          <w:rFonts w:ascii="TH SarabunPSK" w:hAnsi="TH SarabunPSK" w:cs="TH SarabunPSK"/>
        </w:rPr>
        <w:t>……………………………………………….</w:t>
      </w:r>
    </w:p>
    <w:p w14:paraId="3C9E841B" w14:textId="77777777" w:rsidR="00C23C0D" w:rsidRPr="00FB53A9" w:rsidRDefault="00C23C0D" w:rsidP="00C23C0D">
      <w:pPr>
        <w:ind w:left="1080" w:firstLine="1620"/>
        <w:contextualSpacing/>
        <w:rPr>
          <w:rFonts w:ascii="TH SarabunPSK" w:hAnsi="TH SarabunPSK" w:cs="TH SarabunPSK"/>
        </w:rPr>
      </w:pPr>
      <w:r w:rsidRPr="00FB53A9">
        <w:rPr>
          <w:rFonts w:ascii="TH SarabunPSK" w:hAnsi="TH SarabunPSK" w:cs="TH SarabunPSK" w:hint="cs"/>
          <w:cs/>
        </w:rPr>
        <w:t>วันที่</w:t>
      </w:r>
      <w:r w:rsidRPr="00FB53A9">
        <w:rPr>
          <w:rFonts w:ascii="TH SarabunPSK" w:hAnsi="TH SarabunPSK" w:cs="TH SarabunPSK"/>
        </w:rPr>
        <w:t>………………………………………………….……</w:t>
      </w:r>
    </w:p>
    <w:p w14:paraId="283ED4C7" w14:textId="22A463E0" w:rsidR="0036320F" w:rsidRPr="00FB53A9" w:rsidRDefault="00C23C0D" w:rsidP="00C23C0D">
      <w:pPr>
        <w:ind w:left="1080" w:firstLine="1620"/>
        <w:contextualSpacing/>
        <w:rPr>
          <w:rFonts w:ascii="TH SarabunPSK" w:hAnsi="TH SarabunPSK" w:cs="TH SarabunPSK"/>
        </w:rPr>
      </w:pPr>
      <w:r w:rsidRPr="00FB53A9">
        <w:rPr>
          <w:rFonts w:ascii="TH SarabunPSK" w:hAnsi="TH SarabunPSK" w:cs="TH SarabunPSK"/>
          <w:cs/>
        </w:rPr>
        <w:t xml:space="preserve">   ประทับตรา (ถ้ามี)</w:t>
      </w:r>
    </w:p>
    <w:sectPr w:rsidR="0036320F" w:rsidRPr="00FB53A9" w:rsidSect="00D010DC">
      <w:headerReference w:type="even" r:id="rId11"/>
      <w:headerReference w:type="default" r:id="rId12"/>
      <w:headerReference w:type="first" r:id="rId13"/>
      <w:footerReference w:type="first" r:id="rId14"/>
      <w:pgSz w:w="11906" w:h="16838"/>
      <w:pgMar w:top="990" w:right="1109" w:bottom="180" w:left="180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B6774" w14:textId="77777777" w:rsidR="00EB7D7F" w:rsidRDefault="00EB7D7F">
      <w:r>
        <w:separator/>
      </w:r>
    </w:p>
  </w:endnote>
  <w:endnote w:type="continuationSeparator" w:id="0">
    <w:p w14:paraId="18BF28AF" w14:textId="77777777" w:rsidR="00EB7D7F" w:rsidRDefault="00EB7D7F">
      <w:r>
        <w:continuationSeparator/>
      </w:r>
    </w:p>
  </w:endnote>
  <w:endnote w:type="continuationNotice" w:id="1">
    <w:p w14:paraId="27527623" w14:textId="77777777" w:rsidR="00EB7D7F" w:rsidRDefault="00EB7D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DCBB7" w14:textId="33FDEEE1" w:rsidR="00EC4FE3" w:rsidRPr="00DA5066" w:rsidRDefault="00DA5066" w:rsidP="00DA5066">
    <w:pPr>
      <w:pStyle w:val="Footer"/>
      <w:jc w:val="right"/>
      <w:rPr>
        <w:rFonts w:ascii="TH SarabunPSK" w:hAnsi="TH SarabunPSK" w:cs="TH SarabunPSK"/>
        <w:sz w:val="28"/>
        <w:szCs w:val="36"/>
      </w:rPr>
    </w:pPr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>
      <w:rPr>
        <w:rFonts w:ascii="TH SarabunPSK" w:hAnsi="TH SarabunPSK" w:cs="TH SarabunPSK" w:hint="cs"/>
        <w:sz w:val="28"/>
        <w:szCs w:val="28"/>
        <w:cs/>
      </w:rPr>
      <w:t>เดือน</w:t>
    </w:r>
    <w:r w:rsidR="004E3F11"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>
      <w:rPr>
        <w:rFonts w:ascii="TH SarabunPSK" w:hAnsi="TH SarabunPSK" w:cs="TH SarabunPSK" w:hint="cs"/>
        <w:sz w:val="28"/>
        <w:szCs w:val="28"/>
        <w:cs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8AD16" w14:textId="77777777" w:rsidR="00EB7D7F" w:rsidRDefault="00EB7D7F">
      <w:r>
        <w:separator/>
      </w:r>
    </w:p>
  </w:footnote>
  <w:footnote w:type="continuationSeparator" w:id="0">
    <w:p w14:paraId="7253051E" w14:textId="77777777" w:rsidR="00EB7D7F" w:rsidRDefault="00EB7D7F">
      <w:r>
        <w:continuationSeparator/>
      </w:r>
    </w:p>
  </w:footnote>
  <w:footnote w:type="continuationNotice" w:id="1">
    <w:p w14:paraId="50769A97" w14:textId="77777777" w:rsidR="00EB7D7F" w:rsidRDefault="00EB7D7F"/>
  </w:footnote>
  <w:footnote w:id="2">
    <w:p w14:paraId="3854B43D" w14:textId="3CF54E46" w:rsidR="00DD6925" w:rsidRPr="00BF1BD5" w:rsidRDefault="00DD6925" w:rsidP="00DD6925">
      <w:pPr>
        <w:pStyle w:val="FootnoteText"/>
        <w:rPr>
          <w:rFonts w:ascii="TH SarabunPSK" w:hAnsi="TH SarabunPSK" w:cs="TH SarabunPSK"/>
          <w:sz w:val="28"/>
          <w:szCs w:val="28"/>
          <w:cs/>
        </w:rPr>
      </w:pPr>
      <w:r w:rsidRPr="00BF1BD5">
        <w:rPr>
          <w:rStyle w:val="FootnoteReference"/>
          <w:rFonts w:ascii="TH SarabunPSK" w:hAnsi="TH SarabunPSK" w:cs="TH SarabunPSK"/>
          <w:sz w:val="28"/>
          <w:szCs w:val="28"/>
        </w:rPr>
        <w:footnoteRef/>
      </w:r>
      <w:r w:rsidRPr="00BF1BD5">
        <w:rPr>
          <w:rFonts w:ascii="TH SarabunPSK" w:hAnsi="TH SarabunPSK" w:cs="TH SarabunPSK"/>
          <w:sz w:val="28"/>
          <w:szCs w:val="28"/>
        </w:rPr>
        <w:t xml:space="preserve"> </w:t>
      </w:r>
      <w:r w:rsidRPr="00BF1BD5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B66CBA">
        <w:rPr>
          <w:rFonts w:ascii="TH SarabunPSK" w:hAnsi="TH SarabunPSK" w:cs="TH SarabunPSK"/>
          <w:sz w:val="28"/>
          <w:szCs w:val="28"/>
          <w:cs/>
        </w:rPr>
        <w:t xml:space="preserve">หมายถึง </w:t>
      </w:r>
      <w:r w:rsidR="00CB0640">
        <w:rPr>
          <w:rFonts w:ascii="TH SarabunPSK" w:hAnsi="TH SarabunPSK" w:cs="TH SarabunPSK" w:hint="cs"/>
          <w:sz w:val="28"/>
          <w:szCs w:val="28"/>
          <w:cs/>
        </w:rPr>
        <w:t xml:space="preserve">กรรมการ </w:t>
      </w:r>
      <w:r w:rsidR="00CB0640" w:rsidRPr="00B66CBA">
        <w:rPr>
          <w:rFonts w:ascii="TH SarabunPSK" w:hAnsi="TH SarabunPSK" w:cs="TH SarabunPSK"/>
          <w:sz w:val="28"/>
          <w:szCs w:val="28"/>
          <w:cs/>
        </w:rPr>
        <w:t>ผู้บริหาร ที่ปรึกษา และผู้รับผิดชอบสูงสุดในงานเกี่ยวกับการกำกับดูแลการปฏิบัติงาน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BAC8D" w14:textId="00703F3B" w:rsidR="004127E0" w:rsidRDefault="004127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F638E" w14:textId="6D366B96" w:rsidR="00D45D52" w:rsidRDefault="00D45D52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35E51">
      <w:rPr>
        <w:noProof/>
      </w:rPr>
      <w:t>2</w:t>
    </w:r>
    <w:r>
      <w:rPr>
        <w:noProof/>
      </w:rPr>
      <w:fldChar w:fldCharType="end"/>
    </w:r>
  </w:p>
  <w:p w14:paraId="086B14E8" w14:textId="77777777" w:rsidR="00D45D52" w:rsidRDefault="00D45D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4F1AB" w14:textId="4270E78F" w:rsidR="004127E0" w:rsidRDefault="004127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D3A8E"/>
    <w:multiLevelType w:val="hybridMultilevel"/>
    <w:tmpl w:val="8D7E80B4"/>
    <w:lvl w:ilvl="0" w:tplc="5908FA36">
      <w:start w:val="1"/>
      <w:numFmt w:val="thaiLetters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6A4E76C4"/>
    <w:multiLevelType w:val="hybridMultilevel"/>
    <w:tmpl w:val="B57E109A"/>
    <w:lvl w:ilvl="0" w:tplc="80BE73E0">
      <w:start w:val="1"/>
      <w:numFmt w:val="decimal"/>
      <w:lvlText w:val="(%1)"/>
      <w:lvlJc w:val="left"/>
      <w:pPr>
        <w:ind w:left="22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3" w:hanging="360"/>
      </w:pPr>
    </w:lvl>
    <w:lvl w:ilvl="2" w:tplc="0409001B" w:tentative="1">
      <w:start w:val="1"/>
      <w:numFmt w:val="lowerRoman"/>
      <w:lvlText w:val="%3."/>
      <w:lvlJc w:val="right"/>
      <w:pPr>
        <w:ind w:left="3643" w:hanging="180"/>
      </w:pPr>
    </w:lvl>
    <w:lvl w:ilvl="3" w:tplc="0409000F" w:tentative="1">
      <w:start w:val="1"/>
      <w:numFmt w:val="decimal"/>
      <w:lvlText w:val="%4."/>
      <w:lvlJc w:val="left"/>
      <w:pPr>
        <w:ind w:left="4363" w:hanging="360"/>
      </w:pPr>
    </w:lvl>
    <w:lvl w:ilvl="4" w:tplc="04090019" w:tentative="1">
      <w:start w:val="1"/>
      <w:numFmt w:val="lowerLetter"/>
      <w:lvlText w:val="%5."/>
      <w:lvlJc w:val="left"/>
      <w:pPr>
        <w:ind w:left="5083" w:hanging="360"/>
      </w:pPr>
    </w:lvl>
    <w:lvl w:ilvl="5" w:tplc="0409001B" w:tentative="1">
      <w:start w:val="1"/>
      <w:numFmt w:val="lowerRoman"/>
      <w:lvlText w:val="%6."/>
      <w:lvlJc w:val="right"/>
      <w:pPr>
        <w:ind w:left="5803" w:hanging="180"/>
      </w:pPr>
    </w:lvl>
    <w:lvl w:ilvl="6" w:tplc="0409000F" w:tentative="1">
      <w:start w:val="1"/>
      <w:numFmt w:val="decimal"/>
      <w:lvlText w:val="%7."/>
      <w:lvlJc w:val="left"/>
      <w:pPr>
        <w:ind w:left="6523" w:hanging="360"/>
      </w:pPr>
    </w:lvl>
    <w:lvl w:ilvl="7" w:tplc="04090019" w:tentative="1">
      <w:start w:val="1"/>
      <w:numFmt w:val="lowerLetter"/>
      <w:lvlText w:val="%8."/>
      <w:lvlJc w:val="left"/>
      <w:pPr>
        <w:ind w:left="7243" w:hanging="360"/>
      </w:pPr>
    </w:lvl>
    <w:lvl w:ilvl="8" w:tplc="0409001B" w:tentative="1">
      <w:start w:val="1"/>
      <w:numFmt w:val="lowerRoman"/>
      <w:lvlText w:val="%9."/>
      <w:lvlJc w:val="right"/>
      <w:pPr>
        <w:ind w:left="7963" w:hanging="180"/>
      </w:pPr>
    </w:lvl>
  </w:abstractNum>
  <w:num w:numId="1" w16cid:durableId="1583224608">
    <w:abstractNumId w:val="0"/>
  </w:num>
  <w:num w:numId="2" w16cid:durableId="1028070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TAwtLS0MDG2NDJQ0lEKTi0uzszPAykwrAUAB1QjAywAAAA="/>
  </w:docVars>
  <w:rsids>
    <w:rsidRoot w:val="00B70D73"/>
    <w:rsid w:val="00005CA6"/>
    <w:rsid w:val="00010098"/>
    <w:rsid w:val="0002387B"/>
    <w:rsid w:val="00026CA9"/>
    <w:rsid w:val="00074396"/>
    <w:rsid w:val="00075088"/>
    <w:rsid w:val="00090A95"/>
    <w:rsid w:val="000A10C3"/>
    <w:rsid w:val="000A12C3"/>
    <w:rsid w:val="000B4575"/>
    <w:rsid w:val="000C3C2C"/>
    <w:rsid w:val="000D00FF"/>
    <w:rsid w:val="000D0C41"/>
    <w:rsid w:val="000D2ABA"/>
    <w:rsid w:val="000D4A51"/>
    <w:rsid w:val="000D71C2"/>
    <w:rsid w:val="000F240F"/>
    <w:rsid w:val="000F4ED2"/>
    <w:rsid w:val="001118EC"/>
    <w:rsid w:val="001214F8"/>
    <w:rsid w:val="001259AF"/>
    <w:rsid w:val="00140FE9"/>
    <w:rsid w:val="0015604B"/>
    <w:rsid w:val="0016361C"/>
    <w:rsid w:val="0017383A"/>
    <w:rsid w:val="00175F41"/>
    <w:rsid w:val="0018486C"/>
    <w:rsid w:val="001A65D9"/>
    <w:rsid w:val="001A6B00"/>
    <w:rsid w:val="001C2A5C"/>
    <w:rsid w:val="001C6C40"/>
    <w:rsid w:val="001C74CC"/>
    <w:rsid w:val="001D09F6"/>
    <w:rsid w:val="001D2C8F"/>
    <w:rsid w:val="001D2D9E"/>
    <w:rsid w:val="001E2B76"/>
    <w:rsid w:val="001F1B3A"/>
    <w:rsid w:val="002342D7"/>
    <w:rsid w:val="00241A89"/>
    <w:rsid w:val="00241ACB"/>
    <w:rsid w:val="0024384F"/>
    <w:rsid w:val="002439C0"/>
    <w:rsid w:val="00245A0A"/>
    <w:rsid w:val="00246FF9"/>
    <w:rsid w:val="0026720E"/>
    <w:rsid w:val="00282710"/>
    <w:rsid w:val="002930D9"/>
    <w:rsid w:val="002A233F"/>
    <w:rsid w:val="002C2870"/>
    <w:rsid w:val="002F5AE8"/>
    <w:rsid w:val="00300F87"/>
    <w:rsid w:val="00303CEE"/>
    <w:rsid w:val="00335868"/>
    <w:rsid w:val="00343EAF"/>
    <w:rsid w:val="00346443"/>
    <w:rsid w:val="00351FEA"/>
    <w:rsid w:val="003604DF"/>
    <w:rsid w:val="0036133A"/>
    <w:rsid w:val="0036320F"/>
    <w:rsid w:val="003B046D"/>
    <w:rsid w:val="003C6AEC"/>
    <w:rsid w:val="003E04A0"/>
    <w:rsid w:val="003E3885"/>
    <w:rsid w:val="003E77A0"/>
    <w:rsid w:val="003F24B6"/>
    <w:rsid w:val="003F7FF6"/>
    <w:rsid w:val="00405AB1"/>
    <w:rsid w:val="004127E0"/>
    <w:rsid w:val="004279C0"/>
    <w:rsid w:val="0043061C"/>
    <w:rsid w:val="00457BB6"/>
    <w:rsid w:val="004648E8"/>
    <w:rsid w:val="00471135"/>
    <w:rsid w:val="00476617"/>
    <w:rsid w:val="00492EE9"/>
    <w:rsid w:val="004A3926"/>
    <w:rsid w:val="004A3B24"/>
    <w:rsid w:val="004A3C20"/>
    <w:rsid w:val="004B462A"/>
    <w:rsid w:val="004B6D73"/>
    <w:rsid w:val="004B72A1"/>
    <w:rsid w:val="004C3617"/>
    <w:rsid w:val="004E3F11"/>
    <w:rsid w:val="004F70F5"/>
    <w:rsid w:val="005044FF"/>
    <w:rsid w:val="0051164F"/>
    <w:rsid w:val="00516B72"/>
    <w:rsid w:val="00522BBD"/>
    <w:rsid w:val="00547730"/>
    <w:rsid w:val="00547E0B"/>
    <w:rsid w:val="0057014C"/>
    <w:rsid w:val="00583780"/>
    <w:rsid w:val="00584A82"/>
    <w:rsid w:val="005A0953"/>
    <w:rsid w:val="005A7FDA"/>
    <w:rsid w:val="005B109B"/>
    <w:rsid w:val="005B20A9"/>
    <w:rsid w:val="005C60FC"/>
    <w:rsid w:val="005D2759"/>
    <w:rsid w:val="005E0D66"/>
    <w:rsid w:val="00617F98"/>
    <w:rsid w:val="006209E7"/>
    <w:rsid w:val="0062466F"/>
    <w:rsid w:val="00643F8B"/>
    <w:rsid w:val="00652E33"/>
    <w:rsid w:val="0069239B"/>
    <w:rsid w:val="006B34B5"/>
    <w:rsid w:val="006B784F"/>
    <w:rsid w:val="006C5645"/>
    <w:rsid w:val="006C7EA1"/>
    <w:rsid w:val="006D0790"/>
    <w:rsid w:val="006D2C7A"/>
    <w:rsid w:val="006D507B"/>
    <w:rsid w:val="006D6381"/>
    <w:rsid w:val="006E7BE7"/>
    <w:rsid w:val="006F68C4"/>
    <w:rsid w:val="0070048B"/>
    <w:rsid w:val="007013CE"/>
    <w:rsid w:val="00717575"/>
    <w:rsid w:val="0072218C"/>
    <w:rsid w:val="00732A67"/>
    <w:rsid w:val="00732CAF"/>
    <w:rsid w:val="007404C2"/>
    <w:rsid w:val="00741B6A"/>
    <w:rsid w:val="00742F7D"/>
    <w:rsid w:val="00743431"/>
    <w:rsid w:val="00746F58"/>
    <w:rsid w:val="0075399F"/>
    <w:rsid w:val="00762E17"/>
    <w:rsid w:val="007715CD"/>
    <w:rsid w:val="00772A06"/>
    <w:rsid w:val="00776741"/>
    <w:rsid w:val="00785CFD"/>
    <w:rsid w:val="007905F9"/>
    <w:rsid w:val="007D72A9"/>
    <w:rsid w:val="007E2BB8"/>
    <w:rsid w:val="007E2ED9"/>
    <w:rsid w:val="007E3AA4"/>
    <w:rsid w:val="007F177A"/>
    <w:rsid w:val="00803938"/>
    <w:rsid w:val="00805CEA"/>
    <w:rsid w:val="00814641"/>
    <w:rsid w:val="008568B4"/>
    <w:rsid w:val="00862DCF"/>
    <w:rsid w:val="00863868"/>
    <w:rsid w:val="008810E6"/>
    <w:rsid w:val="00885096"/>
    <w:rsid w:val="00891390"/>
    <w:rsid w:val="008C0199"/>
    <w:rsid w:val="008C483D"/>
    <w:rsid w:val="008D376A"/>
    <w:rsid w:val="008D7D7F"/>
    <w:rsid w:val="008E5F21"/>
    <w:rsid w:val="008E7FFB"/>
    <w:rsid w:val="008F01ED"/>
    <w:rsid w:val="008F0A9A"/>
    <w:rsid w:val="00924CFC"/>
    <w:rsid w:val="009276E6"/>
    <w:rsid w:val="00945A78"/>
    <w:rsid w:val="00953A09"/>
    <w:rsid w:val="009542D3"/>
    <w:rsid w:val="009634F3"/>
    <w:rsid w:val="00967F57"/>
    <w:rsid w:val="00974816"/>
    <w:rsid w:val="00982DC7"/>
    <w:rsid w:val="009A200A"/>
    <w:rsid w:val="009A6DD2"/>
    <w:rsid w:val="009C441E"/>
    <w:rsid w:val="009C5E93"/>
    <w:rsid w:val="009E071E"/>
    <w:rsid w:val="009E11B1"/>
    <w:rsid w:val="009E665C"/>
    <w:rsid w:val="00A02402"/>
    <w:rsid w:val="00A27A85"/>
    <w:rsid w:val="00A37C80"/>
    <w:rsid w:val="00A46477"/>
    <w:rsid w:val="00A55619"/>
    <w:rsid w:val="00A63434"/>
    <w:rsid w:val="00A8043A"/>
    <w:rsid w:val="00A804B5"/>
    <w:rsid w:val="00A94F5C"/>
    <w:rsid w:val="00A97AD8"/>
    <w:rsid w:val="00AC34CC"/>
    <w:rsid w:val="00AE2C45"/>
    <w:rsid w:val="00AE5731"/>
    <w:rsid w:val="00AF21F1"/>
    <w:rsid w:val="00AF2658"/>
    <w:rsid w:val="00B0161D"/>
    <w:rsid w:val="00B0731F"/>
    <w:rsid w:val="00B373AB"/>
    <w:rsid w:val="00B41AD5"/>
    <w:rsid w:val="00B70D73"/>
    <w:rsid w:val="00B71151"/>
    <w:rsid w:val="00B805F9"/>
    <w:rsid w:val="00B8342C"/>
    <w:rsid w:val="00B83A0C"/>
    <w:rsid w:val="00B90D6C"/>
    <w:rsid w:val="00BA0166"/>
    <w:rsid w:val="00BA2877"/>
    <w:rsid w:val="00BC6550"/>
    <w:rsid w:val="00BD377D"/>
    <w:rsid w:val="00BE4CB6"/>
    <w:rsid w:val="00C035AD"/>
    <w:rsid w:val="00C111B1"/>
    <w:rsid w:val="00C177BD"/>
    <w:rsid w:val="00C2005B"/>
    <w:rsid w:val="00C23C0D"/>
    <w:rsid w:val="00C339AC"/>
    <w:rsid w:val="00C35E51"/>
    <w:rsid w:val="00C36656"/>
    <w:rsid w:val="00C4145E"/>
    <w:rsid w:val="00C56F86"/>
    <w:rsid w:val="00C62B2F"/>
    <w:rsid w:val="00C715E3"/>
    <w:rsid w:val="00C77301"/>
    <w:rsid w:val="00C90B62"/>
    <w:rsid w:val="00C921CD"/>
    <w:rsid w:val="00CA58B2"/>
    <w:rsid w:val="00CB0640"/>
    <w:rsid w:val="00CB33B0"/>
    <w:rsid w:val="00CB53F7"/>
    <w:rsid w:val="00CB729B"/>
    <w:rsid w:val="00CD61D5"/>
    <w:rsid w:val="00CD6DF3"/>
    <w:rsid w:val="00D010DC"/>
    <w:rsid w:val="00D04601"/>
    <w:rsid w:val="00D062E1"/>
    <w:rsid w:val="00D151E0"/>
    <w:rsid w:val="00D33635"/>
    <w:rsid w:val="00D34566"/>
    <w:rsid w:val="00D374F3"/>
    <w:rsid w:val="00D41F73"/>
    <w:rsid w:val="00D45D52"/>
    <w:rsid w:val="00D503BA"/>
    <w:rsid w:val="00D5052A"/>
    <w:rsid w:val="00D51D67"/>
    <w:rsid w:val="00D548DF"/>
    <w:rsid w:val="00D65B66"/>
    <w:rsid w:val="00D93196"/>
    <w:rsid w:val="00DA0048"/>
    <w:rsid w:val="00DA0701"/>
    <w:rsid w:val="00DA5066"/>
    <w:rsid w:val="00DC3AAA"/>
    <w:rsid w:val="00DC6683"/>
    <w:rsid w:val="00DD6925"/>
    <w:rsid w:val="00DE2D48"/>
    <w:rsid w:val="00DE3D82"/>
    <w:rsid w:val="00DE5165"/>
    <w:rsid w:val="00DE710C"/>
    <w:rsid w:val="00E15F97"/>
    <w:rsid w:val="00E173D3"/>
    <w:rsid w:val="00E17FA6"/>
    <w:rsid w:val="00E22C80"/>
    <w:rsid w:val="00E36A57"/>
    <w:rsid w:val="00E51333"/>
    <w:rsid w:val="00E670E1"/>
    <w:rsid w:val="00E75EE6"/>
    <w:rsid w:val="00E7637E"/>
    <w:rsid w:val="00E76CFA"/>
    <w:rsid w:val="00E97D1C"/>
    <w:rsid w:val="00EA2EAE"/>
    <w:rsid w:val="00EB2031"/>
    <w:rsid w:val="00EB6F64"/>
    <w:rsid w:val="00EB7D7F"/>
    <w:rsid w:val="00EC2D3D"/>
    <w:rsid w:val="00EC3B96"/>
    <w:rsid w:val="00EC4FE3"/>
    <w:rsid w:val="00ED0A43"/>
    <w:rsid w:val="00EE54B5"/>
    <w:rsid w:val="00EE6361"/>
    <w:rsid w:val="00F2501A"/>
    <w:rsid w:val="00F3392E"/>
    <w:rsid w:val="00F47A94"/>
    <w:rsid w:val="00F638DB"/>
    <w:rsid w:val="00F9516F"/>
    <w:rsid w:val="00FB53A9"/>
    <w:rsid w:val="00FC2DD9"/>
    <w:rsid w:val="00FC5FE9"/>
    <w:rsid w:val="00FC7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EDAE49"/>
  <w15:chartTrackingRefBased/>
  <w15:docId w15:val="{92B66F2A-5B81-4785-A24F-1F1777681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2759"/>
    <w:pPr>
      <w:tabs>
        <w:tab w:val="center" w:pos="4153"/>
        <w:tab w:val="right" w:pos="8306"/>
      </w:tabs>
    </w:pPr>
    <w:rPr>
      <w:szCs w:val="37"/>
    </w:rPr>
  </w:style>
  <w:style w:type="paragraph" w:styleId="Footer">
    <w:name w:val="footer"/>
    <w:basedOn w:val="Normal"/>
    <w:link w:val="FooterChar"/>
    <w:uiPriority w:val="99"/>
    <w:rsid w:val="005D2759"/>
    <w:pPr>
      <w:tabs>
        <w:tab w:val="center" w:pos="4153"/>
        <w:tab w:val="right" w:pos="8306"/>
      </w:tabs>
    </w:pPr>
    <w:rPr>
      <w:szCs w:val="37"/>
    </w:rPr>
  </w:style>
  <w:style w:type="paragraph" w:styleId="BalloonText">
    <w:name w:val="Balloon Text"/>
    <w:basedOn w:val="Normal"/>
    <w:link w:val="BalloonTextChar"/>
    <w:rsid w:val="00E7637E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E7637E"/>
    <w:rPr>
      <w:rFonts w:ascii="Segoe UI" w:hAnsi="Segoe UI"/>
      <w:sz w:val="18"/>
      <w:szCs w:val="22"/>
    </w:rPr>
  </w:style>
  <w:style w:type="character" w:customStyle="1" w:styleId="HeaderChar">
    <w:name w:val="Header Char"/>
    <w:link w:val="Header"/>
    <w:uiPriority w:val="99"/>
    <w:rsid w:val="00D45D52"/>
    <w:rPr>
      <w:rFonts w:ascii="Angsana New" w:hAnsi="Angsana New"/>
      <w:sz w:val="32"/>
      <w:szCs w:val="37"/>
    </w:rPr>
  </w:style>
  <w:style w:type="character" w:customStyle="1" w:styleId="FooterChar">
    <w:name w:val="Footer Char"/>
    <w:basedOn w:val="DefaultParagraphFont"/>
    <w:link w:val="Footer"/>
    <w:uiPriority w:val="99"/>
    <w:rsid w:val="00A46477"/>
    <w:rPr>
      <w:rFonts w:ascii="Angsana New" w:hAnsi="Angsana New"/>
      <w:sz w:val="32"/>
      <w:szCs w:val="37"/>
    </w:rPr>
  </w:style>
  <w:style w:type="paragraph" w:styleId="FootnoteText">
    <w:name w:val="footnote text"/>
    <w:aliases w:val="ข้อความเชิงอรรถ1,ข้อความเชิงอรรถ2,ข้อความเชิงอรรถ3,ข้อความเชิงอรรถ4,¢éÍ¤ÇÒÁàªÔ§ÍÃÃ¶,¢éÍ¤ÇÒÁàªÔ§ÍÃÃ¶1,¢éÍ¤ÇÒÁàªÔ§ÍÃÃ¶2,¢éÍ¤ÇÒÁàªÔ§ÍÃÃ¶3,¢éÍ¤ÇÒÁàªÔ§ÍÃÃ¶4"/>
    <w:basedOn w:val="Normal"/>
    <w:link w:val="FootnoteTextChar"/>
    <w:uiPriority w:val="99"/>
    <w:rsid w:val="004127E0"/>
    <w:rPr>
      <w:sz w:val="20"/>
      <w:szCs w:val="23"/>
    </w:rPr>
  </w:style>
  <w:style w:type="character" w:customStyle="1" w:styleId="FootnoteTextChar">
    <w:name w:val="Footnote Text Char"/>
    <w:aliases w:val="ข้อความเชิงอรรถ1 Char,ข้อความเชิงอรรถ2 Char,ข้อความเชิงอรรถ3 Char,ข้อความเชิงอรรถ4 Char,¢éÍ¤ÇÒÁàªÔ§ÍÃÃ¶ Char,¢éÍ¤ÇÒÁàªÔ§ÍÃÃ¶1 Char,¢éÍ¤ÇÒÁàªÔ§ÍÃÃ¶2 Char,¢éÍ¤ÇÒÁàªÔ§ÍÃÃ¶3 Char,¢éÍ¤ÇÒÁàªÔ§ÍÃÃ¶4 Char"/>
    <w:basedOn w:val="DefaultParagraphFont"/>
    <w:link w:val="FootnoteText"/>
    <w:uiPriority w:val="99"/>
    <w:rsid w:val="004127E0"/>
    <w:rPr>
      <w:rFonts w:ascii="Angsana New" w:hAnsi="Angsana New"/>
      <w:szCs w:val="23"/>
    </w:rPr>
  </w:style>
  <w:style w:type="character" w:styleId="FootnoteReference">
    <w:name w:val="footnote reference"/>
    <w:aliases w:val="อ้างอิงเชิงอรรถ,ÍéÒ§ÍÔ§àªÔ§ÍÃÃ¶"/>
    <w:uiPriority w:val="99"/>
    <w:rsid w:val="004127E0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384C4D-520E-402B-8307-6F135245FD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customXml/itemProps2.xml><?xml version="1.0" encoding="utf-8"?>
<ds:datastoreItem xmlns:ds="http://schemas.openxmlformats.org/officeDocument/2006/customXml" ds:itemID="{D96830A4-75F6-440A-88E5-072D478E7FAC}"/>
</file>

<file path=customXml/itemProps3.xml><?xml version="1.0" encoding="utf-8"?>
<ds:datastoreItem xmlns:ds="http://schemas.openxmlformats.org/officeDocument/2006/customXml" ds:itemID="{04E4FF0E-4D60-4974-A593-F98B57ED192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ริษัท</vt:lpstr>
    </vt:vector>
  </TitlesOfParts>
  <Company>sec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ริษัท</dc:title>
  <dc:subject/>
  <dc:creator>sec</dc:creator>
  <cp:keywords/>
  <dc:description/>
  <cp:lastModifiedBy>Patima Prajakschitt</cp:lastModifiedBy>
  <cp:revision>38</cp:revision>
  <cp:lastPrinted>2023-10-18T09:06:00Z</cp:lastPrinted>
  <dcterms:created xsi:type="dcterms:W3CDTF">2022-09-08T19:53:00Z</dcterms:created>
  <dcterms:modified xsi:type="dcterms:W3CDTF">2023-10-20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38:31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88cb58d9-031a-480b-9bb6-a2dae7ba5335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</Properties>
</file>